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FBF6F6" w14:textId="2AD21AC8" w:rsidR="00E66B1C" w:rsidRPr="007E57C6" w:rsidRDefault="007E57C6" w:rsidP="00B1489D">
      <w:pPr>
        <w:pStyle w:val="Heading1"/>
        <w:jc w:val="center"/>
        <w:rPr>
          <w:noProof/>
        </w:rPr>
      </w:pPr>
      <w:r>
        <w:rPr>
          <w:noProof/>
          <w:lang w:val="en-GB"/>
        </w:rPr>
        <w:t>Me</w:t>
      </w:r>
      <w:r>
        <w:rPr>
          <w:noProof/>
        </w:rPr>
        <w:t>eting</w:t>
      </w:r>
    </w:p>
    <w:p w14:paraId="52B13E54" w14:textId="17FE3670" w:rsidR="003332AA" w:rsidRPr="005E453A" w:rsidRDefault="007E57C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488A01A0" wp14:editId="77C299AE">
            <wp:extent cx="1828800" cy="1097280"/>
            <wp:effectExtent l="0" t="0" r="0" b="7620"/>
            <wp:docPr id="3" name="Picture 3" descr="Love Background Heart png download - 600*534 - Free Transparent Heart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ve Background Heart png download - 600*534 - Free Transparent Heart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27" cy="1099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2F91" w:rsidRPr="005E453A">
        <w:rPr>
          <w:noProof/>
          <w:lang w:val="en-GB" w:eastAsia="bg-BG"/>
        </w:rPr>
        <w:t xml:space="preserve"> </w:t>
      </w:r>
    </w:p>
    <w:p w14:paraId="12AF7BBA" w14:textId="6C564CD5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s</w:t>
      </w:r>
      <w:r w:rsidR="00E66B1C" w:rsidRPr="005E453A">
        <w:rPr>
          <w:rFonts w:ascii="Calibri" w:eastAsia="Calibri" w:hAnsi="Calibri" w:cs="Arial"/>
          <w:noProof/>
          <w:lang w:val="en-GB"/>
        </w:rPr>
        <w:t>. Afterward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77777777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from th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0FC51A34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you have to </w:t>
      </w:r>
      <w:r w:rsidRPr="00787CAC">
        <w:rPr>
          <w:rFonts w:ascii="Calibri" w:eastAsia="Calibri" w:hAnsi="Calibri" w:cs="Arial"/>
          <w:b/>
          <w:noProof/>
          <w:lang w:val="en-GB"/>
        </w:rPr>
        <w:t>match them</w:t>
      </w:r>
      <w:r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.</w:t>
      </w:r>
      <w:r w:rsidR="00F26A1D" w:rsidRPr="00787CAC">
        <w:rPr>
          <w:rFonts w:ascii="Calibri" w:eastAsia="Calibri" w:hAnsi="Calibri" w:cs="Arial"/>
          <w:noProof/>
          <w:lang w:val="en-GB"/>
        </w:rPr>
        <w:t xml:space="preserve"> Otherwise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F26A1D" w:rsidRPr="00787CAC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787CAC">
        <w:rPr>
          <w:rFonts w:ascii="Calibri" w:eastAsia="Calibri" w:hAnsi="Calibri" w:cs="Arial"/>
          <w:b/>
          <w:noProof/>
          <w:lang w:val="en-GB"/>
        </w:rPr>
        <w:t xml:space="preserve">remove only the </w:t>
      </w:r>
      <w:r w:rsidRPr="00787CAC">
        <w:rPr>
          <w:rFonts w:ascii="Calibri" w:eastAsia="Calibri" w:hAnsi="Calibri" w:cs="Arial"/>
          <w:b/>
          <w:noProof/>
          <w:lang w:val="en-GB"/>
        </w:rPr>
        <w:t>femal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787CAC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Pr="00787CAC">
        <w:rPr>
          <w:rFonts w:ascii="Calibri" w:eastAsia="Calibri" w:hAnsi="Calibri" w:cs="Arial"/>
          <w:b/>
          <w:noProof/>
          <w:lang w:val="en-GB"/>
        </w:rPr>
        <w:t>mal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by </w:t>
      </w:r>
      <w:r w:rsidRPr="00787CAC">
        <w:rPr>
          <w:rFonts w:ascii="Calibri" w:eastAsia="Calibri" w:hAnsi="Calibri" w:cs="Arial"/>
          <w:b/>
          <w:noProof/>
          <w:lang w:val="en-GB"/>
        </w:rPr>
        <w:t>2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62356F35" w14:textId="77777777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someone’s value is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you should </w:t>
      </w:r>
      <w:r w:rsidRPr="00787CAC">
        <w:rPr>
          <w:rFonts w:ascii="Calibri" w:eastAsia="Calibri" w:hAnsi="Calibri" w:cs="Arial"/>
          <w:b/>
          <w:noProof/>
          <w:lang w:val="en-GB"/>
        </w:rPr>
        <w:t>remove him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/her</w:t>
      </w:r>
      <w:r w:rsidRPr="00787CAC">
        <w:rPr>
          <w:rFonts w:ascii="Calibri" w:eastAsia="Calibri" w:hAnsi="Calibri" w:cs="Arial"/>
          <w:noProof/>
          <w:lang w:val="en-GB"/>
        </w:rPr>
        <w:t xml:space="preserve"> from the records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him/her with </w:t>
      </w:r>
      <w:r w:rsidR="006F7A15" w:rsidRPr="00787CAC">
        <w:rPr>
          <w:rFonts w:ascii="Calibri" w:eastAsia="Calibri" w:hAnsi="Calibri" w:cs="Arial"/>
          <w:noProof/>
          <w:lang w:val="en-GB"/>
        </w:rPr>
        <w:t>anybody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6770B2D8" w14:textId="0F8EFA21" w:rsidR="00787CAC" w:rsidRPr="00787CAC" w:rsidRDefault="008A28E1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4D46BC">
        <w:t>Special</w:t>
      </w:r>
      <w:r w:rsidR="006631D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noProof/>
          <w:lang w:val="en-GB"/>
        </w:rPr>
        <w:t xml:space="preserve">case - if someone’s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value </w:t>
      </w:r>
      <w:r w:rsidR="00512AC6">
        <w:rPr>
          <w:rFonts w:ascii="Calibri" w:eastAsia="Calibri" w:hAnsi="Calibri" w:cs="Arial"/>
          <w:b/>
          <w:noProof/>
          <w:lang w:val="en-GB"/>
        </w:rPr>
        <w:t xml:space="preserve">is </w:t>
      </w:r>
      <w:r w:rsidR="00A64BDE" w:rsidRPr="00787CAC">
        <w:rPr>
          <w:rFonts w:ascii="Calibri" w:eastAsia="Calibri" w:hAnsi="Calibri" w:cs="Arial"/>
          <w:b/>
          <w:noProof/>
          <w:lang w:val="en-GB"/>
        </w:rPr>
        <w:t>divisible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by 25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A64BDE" w:rsidRPr="00787CAC">
        <w:rPr>
          <w:rFonts w:ascii="Calibri" w:eastAsia="Calibri" w:hAnsi="Calibri" w:cs="Arial"/>
          <w:b/>
          <w:noProof/>
          <w:lang w:val="en-GB"/>
        </w:rPr>
        <w:t>without remainder</w:t>
      </w:r>
      <w:r w:rsidRPr="00787CAC">
        <w:rPr>
          <w:rFonts w:ascii="Calibri" w:eastAsia="Calibri" w:hAnsi="Calibri" w:cs="Arial"/>
          <w:noProof/>
          <w:lang w:val="en-GB"/>
        </w:rPr>
        <w:t>,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you should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remove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him/her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and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next person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same gender</w:t>
      </w:r>
      <w:r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5CE41BFA" w14:textId="36F81CAC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need to </w:t>
      </w:r>
      <w:r w:rsidRPr="005E453A">
        <w:rPr>
          <w:rFonts w:ascii="Calibri" w:eastAsia="Calibri" w:hAnsi="Calibri" w:cs="Arial"/>
          <w:b/>
          <w:noProof/>
          <w:lang w:val="en-GB"/>
        </w:rPr>
        <w:t>stop</w:t>
      </w:r>
      <w:r w:rsidRPr="005E453A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 people</w:t>
      </w:r>
      <w:r w:rsidRPr="005E453A">
        <w:rPr>
          <w:rFonts w:ascii="Calibri" w:eastAsia="Calibri" w:hAnsi="Calibri" w:cs="Arial"/>
          <w:noProof/>
          <w:lang w:val="en-GB"/>
        </w:rPr>
        <w:t xml:space="preserve"> when you hav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s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s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6F001472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6F56DB" w:rsidRPr="005E453A">
        <w:rPr>
          <w:b/>
          <w:noProof/>
          <w:lang w:val="en-GB"/>
        </w:rPr>
        <w:t>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213D312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6F56DB" w:rsidRPr="005E453A">
        <w:rPr>
          <w:b/>
          <w:noProof/>
          <w:lang w:val="en-GB"/>
        </w:rPr>
        <w:t>fe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2D19CCE8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of the given numbers will be valid integers in the range </w:t>
      </w:r>
      <w:r w:rsidRPr="009E5136">
        <w:rPr>
          <w:b/>
          <w:noProof/>
          <w:lang w:val="en-GB"/>
        </w:rPr>
        <w:t>[-100, 100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07B8AD8B" w:rsidR="00E66B1C" w:rsidRPr="005E453A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first line </w:t>
      </w:r>
      <w:r w:rsidR="006631DB" w:rsidRPr="005E453A">
        <w:rPr>
          <w:noProof/>
          <w:lang w:val="en-GB"/>
        </w:rPr>
        <w:t>-</w:t>
      </w:r>
      <w:r w:rsidR="00E66B1C" w:rsidRPr="005E453A">
        <w:rPr>
          <w:noProof/>
          <w:lang w:val="en-GB"/>
        </w:rPr>
        <w:t xml:space="preserve"> </w:t>
      </w:r>
      <w:r w:rsidR="00D04A9F" w:rsidRPr="005E453A">
        <w:rPr>
          <w:noProof/>
          <w:lang w:val="en-GB"/>
        </w:rPr>
        <w:t xml:space="preserve">print </w:t>
      </w:r>
      <w:r w:rsidR="006631DB" w:rsidRPr="005E453A">
        <w:rPr>
          <w:noProof/>
          <w:lang w:val="en-GB"/>
        </w:rPr>
        <w:t>the number of successful matches</w:t>
      </w:r>
      <w:r w:rsidR="00D04A9F" w:rsidRPr="005E453A">
        <w:rPr>
          <w:noProof/>
          <w:lang w:val="en-GB"/>
        </w:rPr>
        <w:t>:</w:t>
      </w:r>
    </w:p>
    <w:p w14:paraId="4FD1BE4F" w14:textId="3E029FD7" w:rsidR="00D04A9F" w:rsidRPr="005E453A" w:rsidRDefault="006631DB" w:rsidP="006631DB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Pr="005E453A">
        <w:rPr>
          <w:rFonts w:ascii="Consolas" w:hAnsi="Consolas"/>
          <w:b/>
          <w:noProof/>
          <w:lang w:val="en-GB"/>
        </w:rPr>
        <w:t>Matches: {matchesCount}</w:t>
      </w:r>
      <w:r w:rsidRPr="005E453A">
        <w:rPr>
          <w:b/>
          <w:noProof/>
          <w:lang w:val="en-GB"/>
        </w:rPr>
        <w:t>"</w:t>
      </w:r>
    </w:p>
    <w:p w14:paraId="2412C427" w14:textId="67FB6C3B" w:rsidR="00B3741E" w:rsidRPr="005E453A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second line - print all </w:t>
      </w:r>
      <w:r w:rsidR="006631DB" w:rsidRPr="005E453A">
        <w:rPr>
          <w:noProof/>
          <w:lang w:val="en-GB"/>
        </w:rPr>
        <w:t>males</w:t>
      </w:r>
      <w:r w:rsidRPr="005E453A">
        <w:rPr>
          <w:noProof/>
          <w:lang w:val="en-GB"/>
        </w:rPr>
        <w:t xml:space="preserve"> left:</w:t>
      </w:r>
    </w:p>
    <w:p w14:paraId="7EFBDE70" w14:textId="0B127802" w:rsidR="00B3741E" w:rsidRPr="005E453A" w:rsidRDefault="00B3741E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no </w:t>
      </w:r>
      <w:r w:rsidR="006631DB" w:rsidRPr="005E453A">
        <w:rPr>
          <w:noProof/>
          <w:lang w:val="en-GB"/>
        </w:rPr>
        <w:t>males: "</w:t>
      </w:r>
      <w:r w:rsidR="006631DB" w:rsidRPr="005E453A">
        <w:rPr>
          <w:rFonts w:ascii="Consolas" w:hAnsi="Consolas"/>
          <w:b/>
          <w:noProof/>
          <w:lang w:val="en-GB"/>
        </w:rPr>
        <w:t>Males</w:t>
      </w:r>
      <w:r w:rsidRPr="005E453A">
        <w:rPr>
          <w:rFonts w:ascii="Consolas" w:hAnsi="Consolas"/>
          <w:b/>
          <w:noProof/>
          <w:lang w:val="en-GB"/>
        </w:rPr>
        <w:t xml:space="preserve"> left: none</w:t>
      </w:r>
      <w:r w:rsidR="006631DB" w:rsidRPr="005E453A">
        <w:rPr>
          <w:noProof/>
          <w:lang w:val="en-GB"/>
        </w:rPr>
        <w:t>"</w:t>
      </w:r>
    </w:p>
    <w:p w14:paraId="422BE4DB" w14:textId="364E4B85" w:rsidR="0001161D" w:rsidRPr="005E453A" w:rsidRDefault="00B3741E" w:rsidP="0001161D">
      <w:pPr>
        <w:pStyle w:val="ListParagraph"/>
        <w:numPr>
          <w:ilvl w:val="1"/>
          <w:numId w:val="22"/>
        </w:numPr>
        <w:spacing w:before="0" w:after="200"/>
        <w:jc w:val="both"/>
        <w:rPr>
          <w:rStyle w:val="Strong"/>
          <w:b w:val="0"/>
          <w:bCs w:val="0"/>
          <w:noProof/>
          <w:lang w:val="en-GB"/>
        </w:rPr>
      </w:pPr>
      <w:r w:rsidRPr="005E453A">
        <w:rPr>
          <w:noProof/>
          <w:lang w:val="en-GB"/>
        </w:rPr>
        <w:t xml:space="preserve">If there are </w:t>
      </w:r>
      <w:r w:rsidR="006631DB" w:rsidRPr="005E453A">
        <w:rPr>
          <w:noProof/>
          <w:lang w:val="en-GB"/>
        </w:rPr>
        <w:t>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Males</w:t>
      </w:r>
      <w:r w:rsidRPr="005E453A">
        <w:rPr>
          <w:rFonts w:ascii="Consolas" w:hAnsi="Consolas"/>
          <w:b/>
          <w:noProof/>
          <w:lang w:val="en-GB"/>
        </w:rPr>
        <w:t xml:space="preserve"> left: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1},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2},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3}, (…)</w:t>
      </w:r>
      <w:r w:rsidR="006631DB" w:rsidRPr="005E453A">
        <w:rPr>
          <w:noProof/>
          <w:lang w:val="en-GB"/>
        </w:rPr>
        <w:t>"</w:t>
      </w:r>
    </w:p>
    <w:p w14:paraId="67B67046" w14:textId="7940CB87" w:rsidR="00B3741E" w:rsidRPr="005E453A" w:rsidRDefault="00E66B1C" w:rsidP="00D04A9F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5D6AAA" w:rsidRPr="005E453A">
        <w:rPr>
          <w:noProof/>
          <w:lang w:val="en-GB"/>
        </w:rPr>
        <w:t>third</w:t>
      </w:r>
      <w:r w:rsidRPr="005E453A">
        <w:rPr>
          <w:noProof/>
          <w:lang w:val="en-GB"/>
        </w:rPr>
        <w:t xml:space="preserve"> line - print </w:t>
      </w:r>
      <w:r w:rsidR="00D04A9F" w:rsidRPr="005E453A">
        <w:rPr>
          <w:noProof/>
          <w:lang w:val="en-GB"/>
        </w:rPr>
        <w:t xml:space="preserve">all </w:t>
      </w:r>
      <w:r w:rsidR="006631DB" w:rsidRPr="005E453A">
        <w:rPr>
          <w:noProof/>
          <w:lang w:val="en-GB"/>
        </w:rPr>
        <w:t>females</w:t>
      </w:r>
      <w:r w:rsidR="00B3741E" w:rsidRPr="005E453A">
        <w:rPr>
          <w:noProof/>
          <w:lang w:val="en-GB"/>
        </w:rPr>
        <w:t xml:space="preserve"> left:</w:t>
      </w:r>
    </w:p>
    <w:p w14:paraId="22943322" w14:textId="7FA4C4F3" w:rsidR="00B3741E" w:rsidRPr="005E453A" w:rsidRDefault="00B3741E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no </w:t>
      </w:r>
      <w:r w:rsidR="006631DB" w:rsidRPr="005E453A">
        <w:rPr>
          <w:noProof/>
          <w:lang w:val="en-GB"/>
        </w:rPr>
        <w:t>fe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Females</w:t>
      </w:r>
      <w:r w:rsidRPr="005E453A">
        <w:rPr>
          <w:rFonts w:ascii="Consolas" w:hAnsi="Consolas"/>
          <w:b/>
          <w:noProof/>
          <w:lang w:val="en-GB"/>
        </w:rPr>
        <w:t xml:space="preserve"> left: none</w:t>
      </w:r>
      <w:r w:rsidR="006631DB" w:rsidRPr="005E453A">
        <w:rPr>
          <w:noProof/>
          <w:lang w:val="en-GB"/>
        </w:rPr>
        <w:t>"</w:t>
      </w:r>
    </w:p>
    <w:p w14:paraId="58D3DE51" w14:textId="0FC8075B" w:rsidR="0001161D" w:rsidRPr="005E453A" w:rsidRDefault="00B3741E" w:rsidP="0001161D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</w:t>
      </w:r>
      <w:r w:rsidR="006631DB" w:rsidRPr="005E453A">
        <w:rPr>
          <w:noProof/>
          <w:lang w:val="en-GB"/>
        </w:rPr>
        <w:t>fe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Females left: {female</w:t>
      </w:r>
      <w:r w:rsidR="00D04A9F" w:rsidRPr="005E453A">
        <w:rPr>
          <w:rFonts w:ascii="Consolas" w:hAnsi="Consolas"/>
          <w:b/>
          <w:noProof/>
          <w:lang w:val="en-GB"/>
        </w:rPr>
        <w:t>1}, {</w:t>
      </w:r>
      <w:r w:rsidR="006631DB" w:rsidRPr="005E453A">
        <w:rPr>
          <w:rFonts w:ascii="Consolas" w:hAnsi="Consolas"/>
          <w:b/>
          <w:noProof/>
          <w:lang w:val="en-GB"/>
        </w:rPr>
        <w:t>female</w:t>
      </w:r>
      <w:r w:rsidR="00D04A9F" w:rsidRPr="005E453A">
        <w:rPr>
          <w:rFonts w:ascii="Consolas" w:hAnsi="Consolas"/>
          <w:b/>
          <w:noProof/>
          <w:lang w:val="en-GB"/>
        </w:rPr>
        <w:t>2}, {</w:t>
      </w:r>
      <w:r w:rsidR="006631DB" w:rsidRPr="005E453A">
        <w:rPr>
          <w:rFonts w:ascii="Consolas" w:hAnsi="Consolas"/>
          <w:b/>
          <w:noProof/>
          <w:lang w:val="en-GB"/>
        </w:rPr>
        <w:t>female</w:t>
      </w:r>
      <w:r w:rsidR="00D04A9F" w:rsidRPr="005E453A">
        <w:rPr>
          <w:rFonts w:ascii="Consolas" w:hAnsi="Consolas"/>
          <w:b/>
          <w:noProof/>
          <w:lang w:val="en-GB"/>
        </w:rPr>
        <w:t>3}, (…)</w:t>
      </w:r>
      <w:r w:rsidR="006631DB" w:rsidRPr="005E453A">
        <w:rPr>
          <w:noProof/>
          <w:lang w:val="en-GB"/>
        </w:rPr>
        <w:t>"</w:t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E66B1C" w:rsidRPr="005E453A" w14:paraId="02FD5E3C" w14:textId="77777777" w:rsidTr="009E5136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8AAF" w14:textId="1B98A717" w:rsidR="00490BF5" w:rsidRPr="009E5136" w:rsidRDefault="00490BF5" w:rsidP="00490BF5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3 6 9 12</w:t>
            </w:r>
          </w:p>
          <w:p w14:paraId="31ECDD1E" w14:textId="7DA55D56" w:rsidR="003E01BC" w:rsidRPr="009E5136" w:rsidRDefault="00490BF5" w:rsidP="0047260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2 9 6 1</w:t>
            </w:r>
            <w:r w:rsidR="00472600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25 2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B7FF8" w14:textId="77777777" w:rsidR="006127FB" w:rsidRPr="009E5136" w:rsidRDefault="006127FB" w:rsidP="006127F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046913AE" w14:textId="77777777" w:rsidR="006127FB" w:rsidRPr="009E5136" w:rsidRDefault="006127FB" w:rsidP="006127F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les left: 1</w:t>
            </w:r>
          </w:p>
          <w:p w14:paraId="75168A74" w14:textId="4E24B1BB" w:rsidR="00E66B1C" w:rsidRPr="009E5136" w:rsidRDefault="006127FB" w:rsidP="006127F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Females left: none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1908" w14:textId="593E6883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B26093" w:rsidRPr="005E453A">
              <w:rPr>
                <w:b/>
                <w:noProof/>
                <w:lang w:val="en-GB"/>
              </w:rPr>
              <w:t>fema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B26093" w:rsidRPr="005E453A">
              <w:rPr>
                <w:noProof/>
                <w:lang w:val="en-GB"/>
              </w:rPr>
              <w:t>2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B26093" w:rsidRPr="005E453A">
              <w:rPr>
                <w:b/>
                <w:noProof/>
                <w:lang w:val="en-GB"/>
              </w:rPr>
              <w:t>male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Pr="005E453A">
              <w:rPr>
                <w:noProof/>
                <w:lang w:val="en-GB"/>
              </w:rPr>
              <w:t xml:space="preserve">of value </w:t>
            </w:r>
            <w:r w:rsidR="00B26093" w:rsidRPr="005E453A">
              <w:rPr>
                <w:noProof/>
                <w:lang w:val="en-GB"/>
              </w:rPr>
              <w:t>12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we </w:t>
            </w:r>
            <w:r w:rsidR="00B26093" w:rsidRPr="005E453A">
              <w:rPr>
                <w:b/>
                <w:noProof/>
                <w:lang w:val="en-GB"/>
              </w:rPr>
              <w:t xml:space="preserve">match them, </w:t>
            </w:r>
            <w:r w:rsidR="00B26093" w:rsidRPr="005E453A">
              <w:rPr>
                <w:noProof/>
                <w:lang w:val="en-GB"/>
              </w:rPr>
              <w:t>therefore -</w:t>
            </w:r>
            <w:r w:rsidR="00B26093" w:rsidRPr="005E453A">
              <w:rPr>
                <w:b/>
                <w:noProof/>
                <w:lang w:val="en-GB"/>
              </w:rPr>
              <w:t xml:space="preserve"> remove them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records</w:t>
            </w:r>
            <w:r w:rsidRPr="005E453A">
              <w:rPr>
                <w:noProof/>
                <w:lang w:val="en-GB"/>
              </w:rPr>
              <w:t xml:space="preserve">. </w:t>
            </w:r>
            <w:r w:rsidR="00490BF5" w:rsidRPr="005E453A">
              <w:rPr>
                <w:noProof/>
                <w:lang w:val="en-GB"/>
              </w:rPr>
              <w:t xml:space="preserve">Then we have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9 == 9 and 6 == 6). But the value of the </w:t>
            </w:r>
            <w:r w:rsidR="00490BF5" w:rsidRPr="005E453A">
              <w:rPr>
                <w:b/>
                <w:noProof/>
                <w:lang w:val="en-GB"/>
              </w:rPr>
              <w:t>next male is 3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>next female is 1</w:t>
            </w:r>
            <w:r w:rsidR="00490BF5" w:rsidRPr="005E453A">
              <w:rPr>
                <w:noProof/>
                <w:lang w:val="en-GB"/>
              </w:rPr>
              <w:t xml:space="preserve">, it’s </w:t>
            </w:r>
            <w:r w:rsidR="00490BF5" w:rsidRPr="005E453A">
              <w:rPr>
                <w:b/>
                <w:noProof/>
                <w:lang w:val="en-GB"/>
              </w:rPr>
              <w:t>not a match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490BF5" w:rsidRPr="005E453A">
              <w:rPr>
                <w:noProof/>
                <w:lang w:val="en-GB"/>
              </w:rPr>
              <w:lastRenderedPageBreak/>
              <w:t xml:space="preserve">we </w:t>
            </w:r>
            <w:r w:rsidR="00490BF5" w:rsidRPr="005E453A">
              <w:rPr>
                <w:b/>
                <w:noProof/>
                <w:lang w:val="en-GB"/>
              </w:rPr>
              <w:t>remov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490BF5" w:rsidRPr="005E453A">
              <w:rPr>
                <w:b/>
                <w:noProof/>
                <w:lang w:val="en-GB"/>
              </w:rPr>
              <w:t>female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490BF5" w:rsidRPr="005E453A">
              <w:rPr>
                <w:b/>
                <w:noProof/>
                <w:lang w:val="en-GB"/>
              </w:rPr>
              <w:t>male’s value</w:t>
            </w:r>
            <w:r w:rsidR="00490BF5" w:rsidRPr="005E453A">
              <w:rPr>
                <w:noProof/>
                <w:lang w:val="en-GB"/>
              </w:rPr>
              <w:t xml:space="preserve"> by 2. </w:t>
            </w:r>
            <w:r w:rsidR="00472600">
              <w:rPr>
                <w:noProof/>
                <w:lang w:val="en-GB"/>
              </w:rPr>
              <w:t xml:space="preserve">We have a </w:t>
            </w:r>
            <w:r w:rsidR="00472600" w:rsidRPr="00472600">
              <w:rPr>
                <w:b/>
                <w:noProof/>
                <w:lang w:val="en-GB"/>
              </w:rPr>
              <w:t>female</w:t>
            </w:r>
            <w:r w:rsidR="00472600">
              <w:rPr>
                <w:noProof/>
                <w:lang w:val="en-GB"/>
              </w:rPr>
              <w:t xml:space="preserve"> whose </w:t>
            </w:r>
            <w:r w:rsidR="00472600" w:rsidRPr="00472600">
              <w:rPr>
                <w:b/>
                <w:noProof/>
                <w:lang w:val="en-GB"/>
              </w:rPr>
              <w:t>value</w:t>
            </w:r>
            <w:r w:rsidR="00472600">
              <w:rPr>
                <w:noProof/>
                <w:lang w:val="en-GB"/>
              </w:rPr>
              <w:t xml:space="preserve"> is </w:t>
            </w:r>
            <w:r w:rsidR="00472600" w:rsidRPr="00472600">
              <w:rPr>
                <w:b/>
                <w:noProof/>
                <w:lang w:val="en-GB"/>
              </w:rPr>
              <w:t>25</w:t>
            </w:r>
            <w:r w:rsidR="00472600">
              <w:rPr>
                <w:noProof/>
                <w:lang w:val="en-GB"/>
              </w:rPr>
              <w:t xml:space="preserve"> and we have to </w:t>
            </w:r>
            <w:r w:rsidR="006127FB">
              <w:rPr>
                <w:b/>
                <w:noProof/>
                <w:lang w:val="en-GB"/>
              </w:rPr>
              <w:t>remove</w:t>
            </w:r>
            <w:r w:rsidR="00472600">
              <w:rPr>
                <w:noProof/>
                <w:lang w:val="en-GB"/>
              </w:rPr>
              <w:t xml:space="preserve"> </w:t>
            </w:r>
            <w:r w:rsidR="00472600" w:rsidRPr="00472600">
              <w:rPr>
                <w:b/>
                <w:noProof/>
                <w:lang w:val="en-GB"/>
              </w:rPr>
              <w:t>her</w:t>
            </w:r>
            <w:r w:rsidR="00472600">
              <w:rPr>
                <w:noProof/>
                <w:lang w:val="en-GB"/>
              </w:rPr>
              <w:t xml:space="preserve"> </w:t>
            </w:r>
            <w:r w:rsidR="006127FB">
              <w:rPr>
                <w:noProof/>
                <w:lang w:val="en-GB"/>
              </w:rPr>
              <w:t>and</w:t>
            </w:r>
            <w:r w:rsidR="00472600">
              <w:rPr>
                <w:noProof/>
                <w:lang w:val="en-GB"/>
              </w:rPr>
              <w:t xml:space="preserve"> the </w:t>
            </w:r>
            <w:r w:rsidR="00472600" w:rsidRPr="00472600">
              <w:rPr>
                <w:b/>
                <w:noProof/>
                <w:lang w:val="en-GB"/>
              </w:rPr>
              <w:t xml:space="preserve">next </w:t>
            </w:r>
            <w:r w:rsidR="007D2A8E">
              <w:rPr>
                <w:b/>
                <w:noProof/>
                <w:lang w:val="en-GB"/>
              </w:rPr>
              <w:t>female</w:t>
            </w:r>
            <w:bookmarkStart w:id="0" w:name="_GoBack"/>
            <w:bookmarkEnd w:id="0"/>
            <w:r w:rsidR="006127FB">
              <w:rPr>
                <w:noProof/>
                <w:lang w:val="en-GB"/>
              </w:rPr>
              <w:t>.</w:t>
            </w:r>
            <w:r w:rsidR="00512AC6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noProof/>
                <w:lang w:val="en-GB"/>
              </w:rPr>
              <w:t xml:space="preserve">Then, we </w:t>
            </w:r>
            <w:r w:rsidR="00490BF5" w:rsidRPr="005E453A">
              <w:rPr>
                <w:b/>
                <w:noProof/>
                <w:lang w:val="en-GB"/>
              </w:rPr>
              <w:t>print</w:t>
            </w:r>
            <w:r w:rsidR="00490BF5" w:rsidRPr="005E453A">
              <w:rPr>
                <w:noProof/>
                <w:lang w:val="en-GB"/>
              </w:rPr>
              <w:t xml:space="preserve"> the desired </w:t>
            </w:r>
            <w:r w:rsidR="00490BF5" w:rsidRPr="005E453A">
              <w:rPr>
                <w:b/>
                <w:noProof/>
                <w:lang w:val="en-GB"/>
              </w:rPr>
              <w:t>output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E66B1C" w:rsidRPr="005E453A" w14:paraId="6277835A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7397" w14:textId="77777777" w:rsidR="003B0E0F" w:rsidRPr="009E5136" w:rsidRDefault="003B0E0F" w:rsidP="003B0E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lastRenderedPageBreak/>
              <w:t>3 0 3 6 9 0 12</w:t>
            </w:r>
          </w:p>
          <w:p w14:paraId="15B57089" w14:textId="60DA67D5" w:rsidR="003E01BC" w:rsidRPr="009E5136" w:rsidRDefault="003B0E0F" w:rsidP="003B0E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2 9 6 1 2 3 15 13 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15D87" w14:textId="77777777" w:rsidR="003B0E0F" w:rsidRPr="009E5136" w:rsidRDefault="003B0E0F" w:rsidP="003B0E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5ABDF568" w14:textId="77777777" w:rsidR="003B0E0F" w:rsidRPr="009E5136" w:rsidRDefault="003B0E0F" w:rsidP="003B0E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les left: none</w:t>
            </w:r>
          </w:p>
          <w:p w14:paraId="780653E7" w14:textId="447C902A" w:rsidR="00E66B1C" w:rsidRPr="009E5136" w:rsidRDefault="003B0E0F" w:rsidP="003B0E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Females left: 15, 13, 4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C7D2" w14:textId="1B7710FB" w:rsidR="00E66B1C" w:rsidRPr="005E453A" w:rsidRDefault="00E66B1C" w:rsidP="003E01B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7185B6" w14:textId="77777777" w:rsidR="004A7B31" w:rsidRDefault="004A7B31" w:rsidP="008068A2">
      <w:pPr>
        <w:spacing w:after="0" w:line="240" w:lineRule="auto"/>
      </w:pPr>
      <w:r>
        <w:separator/>
      </w:r>
    </w:p>
  </w:endnote>
  <w:endnote w:type="continuationSeparator" w:id="0">
    <w:p w14:paraId="5D2CD31D" w14:textId="77777777" w:rsidR="004A7B31" w:rsidRDefault="004A7B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81DF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DD3D8" w14:textId="77777777" w:rsidR="004A7B31" w:rsidRDefault="004A7B31" w:rsidP="008068A2">
      <w:pPr>
        <w:spacing w:after="0" w:line="240" w:lineRule="auto"/>
      </w:pPr>
      <w:r>
        <w:separator/>
      </w:r>
    </w:p>
  </w:footnote>
  <w:footnote w:type="continuationSeparator" w:id="0">
    <w:p w14:paraId="7F285DA9" w14:textId="77777777" w:rsidR="004A7B31" w:rsidRDefault="004A7B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2"/>
  </w:num>
  <w:num w:numId="5">
    <w:abstractNumId w:val="18"/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6"/>
  </w:num>
  <w:num w:numId="12">
    <w:abstractNumId w:val="13"/>
  </w:num>
  <w:num w:numId="13">
    <w:abstractNumId w:val="7"/>
  </w:num>
  <w:num w:numId="14">
    <w:abstractNumId w:val="21"/>
  </w:num>
  <w:num w:numId="15">
    <w:abstractNumId w:val="15"/>
  </w:num>
  <w:num w:numId="16">
    <w:abstractNumId w:val="20"/>
  </w:num>
  <w:num w:numId="17">
    <w:abstractNumId w:val="5"/>
  </w:num>
  <w:num w:numId="18">
    <w:abstractNumId w:val="8"/>
  </w:num>
  <w:num w:numId="19">
    <w:abstractNumId w:val="1"/>
  </w:num>
  <w:num w:numId="20">
    <w:abstractNumId w:val="10"/>
  </w:num>
  <w:num w:numId="21">
    <w:abstractNumId w:val="9"/>
  </w:num>
  <w:num w:numId="22">
    <w:abstractNumId w:val="17"/>
  </w:num>
  <w:num w:numId="23">
    <w:abstractNumId w:val="19"/>
  </w:num>
  <w:num w:numId="24">
    <w:abstractNumId w:val="24"/>
  </w:num>
  <w:num w:numId="25">
    <w:abstractNumId w:val="14"/>
  </w:num>
  <w:num w:numId="26">
    <w:abstractNumId w:val="6"/>
  </w:num>
  <w:num w:numId="27">
    <w:abstractNumId w:val="2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52B"/>
    <w:rsid w:val="0002048E"/>
    <w:rsid w:val="000218BB"/>
    <w:rsid w:val="000236CD"/>
    <w:rsid w:val="00023DC6"/>
    <w:rsid w:val="00025F04"/>
    <w:rsid w:val="00026F99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7BC5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2040"/>
    <w:rsid w:val="00286ECC"/>
    <w:rsid w:val="002A2D2D"/>
    <w:rsid w:val="002C71C6"/>
    <w:rsid w:val="002D17A7"/>
    <w:rsid w:val="002D2F6A"/>
    <w:rsid w:val="002D74E4"/>
    <w:rsid w:val="002E449C"/>
    <w:rsid w:val="002E4FD6"/>
    <w:rsid w:val="002E61F0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601E6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0E0F"/>
    <w:rsid w:val="003B1846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2600"/>
    <w:rsid w:val="0047331A"/>
    <w:rsid w:val="0047640B"/>
    <w:rsid w:val="0047644B"/>
    <w:rsid w:val="00476D4B"/>
    <w:rsid w:val="00485BB2"/>
    <w:rsid w:val="00490BF5"/>
    <w:rsid w:val="00491748"/>
    <w:rsid w:val="00493C10"/>
    <w:rsid w:val="004965BE"/>
    <w:rsid w:val="004A28F2"/>
    <w:rsid w:val="004A4B9C"/>
    <w:rsid w:val="004A7B31"/>
    <w:rsid w:val="004A7E77"/>
    <w:rsid w:val="004B0123"/>
    <w:rsid w:val="004B6024"/>
    <w:rsid w:val="004C0A80"/>
    <w:rsid w:val="004C111A"/>
    <w:rsid w:val="004D03E1"/>
    <w:rsid w:val="004D29A9"/>
    <w:rsid w:val="004D46BC"/>
    <w:rsid w:val="004D50AD"/>
    <w:rsid w:val="004E0D4F"/>
    <w:rsid w:val="004E5A63"/>
    <w:rsid w:val="004E73A3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B9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535B"/>
    <w:rsid w:val="007D2A8E"/>
    <w:rsid w:val="007D47C5"/>
    <w:rsid w:val="007D506B"/>
    <w:rsid w:val="007D742F"/>
    <w:rsid w:val="007E0960"/>
    <w:rsid w:val="007E4E4F"/>
    <w:rsid w:val="007E57C6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923AD"/>
    <w:rsid w:val="008A28E1"/>
    <w:rsid w:val="008B07D7"/>
    <w:rsid w:val="008B2E71"/>
    <w:rsid w:val="008B54E6"/>
    <w:rsid w:val="008B557F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30EE7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A3772"/>
    <w:rsid w:val="00AB087E"/>
    <w:rsid w:val="00AB106E"/>
    <w:rsid w:val="00AB2224"/>
    <w:rsid w:val="00AC1F13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9D"/>
    <w:rsid w:val="00B148DD"/>
    <w:rsid w:val="00B16D3D"/>
    <w:rsid w:val="00B22ED9"/>
    <w:rsid w:val="00B23302"/>
    <w:rsid w:val="00B2472A"/>
    <w:rsid w:val="00B26093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75495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A502F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5B50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6226"/>
    <w:rsid w:val="00ED73C4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10</cp:revision>
  <cp:lastPrinted>2015-10-26T22:35:00Z</cp:lastPrinted>
  <dcterms:created xsi:type="dcterms:W3CDTF">2019-10-26T05:46:00Z</dcterms:created>
  <dcterms:modified xsi:type="dcterms:W3CDTF">2022-04-07T10:18:00Z</dcterms:modified>
  <cp:category>programming, education, software engineering, software development</cp:category>
</cp:coreProperties>
</file>